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9CDB8E" w14:textId="611E1EC6" w:rsidR="004C77E5" w:rsidRDefault="004C77E5" w:rsidP="004C77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B8F7A01" w14:textId="29FC47F4" w:rsidR="004C77E5" w:rsidRDefault="004C77E5" w:rsidP="004C77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E6114BC" w14:textId="7D6559DE" w:rsidR="004C77E5" w:rsidRDefault="004C77E5" w:rsidP="004C77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435973B" w14:textId="77777777" w:rsidR="004C77E5" w:rsidRDefault="004C77E5" w:rsidP="004C77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53E32C7" w14:textId="2E2EC4FA" w:rsidR="004C77E5" w:rsidRDefault="004C77E5" w:rsidP="004C77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34765A3" w14:textId="0C7E71DF" w:rsidR="004C77E5" w:rsidRDefault="004C77E5" w:rsidP="004C77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lective Report</w:t>
      </w:r>
    </w:p>
    <w:p w14:paraId="69E33154" w14:textId="25BF7CEA" w:rsidR="004C77E5" w:rsidRDefault="004C77E5" w:rsidP="004C77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aron Tsatsu Tamakloe</w:t>
      </w:r>
    </w:p>
    <w:p w14:paraId="2878ADA0" w14:textId="190E3401" w:rsidR="004C77E5" w:rsidRDefault="004C77E5" w:rsidP="004C77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9622024</w:t>
      </w:r>
    </w:p>
    <w:p w14:paraId="50EDC076" w14:textId="27FA5D95" w:rsidR="004C77E5" w:rsidRDefault="004C77E5" w:rsidP="004C77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</w:t>
      </w:r>
      <w:r w:rsidR="00923632">
        <w:rPr>
          <w:rFonts w:ascii="Times New Roman" w:hAnsi="Times New Roman" w:cs="Times New Roman"/>
          <w:sz w:val="24"/>
          <w:szCs w:val="24"/>
        </w:rPr>
        <w:t xml:space="preserve">Robert </w:t>
      </w:r>
      <w:proofErr w:type="spellStart"/>
      <w:r w:rsidR="00923632">
        <w:rPr>
          <w:rFonts w:ascii="Times New Roman" w:hAnsi="Times New Roman" w:cs="Times New Roman"/>
          <w:sz w:val="24"/>
          <w:szCs w:val="24"/>
        </w:rPr>
        <w:t>Sowah</w:t>
      </w:r>
      <w:proofErr w:type="spellEnd"/>
    </w:p>
    <w:p w14:paraId="4E5666AF" w14:textId="32AF0CFC" w:rsidR="004C77E5" w:rsidRDefault="00923632" w:rsidP="004C77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vember 29</w:t>
      </w:r>
      <w:r w:rsidR="004C77E5">
        <w:rPr>
          <w:rFonts w:ascii="Times New Roman" w:hAnsi="Times New Roman" w:cs="Times New Roman"/>
          <w:sz w:val="24"/>
          <w:szCs w:val="24"/>
        </w:rPr>
        <w:t>, 2022</w:t>
      </w:r>
    </w:p>
    <w:p w14:paraId="5E85D0DD" w14:textId="4EAA95C3" w:rsidR="004C77E5" w:rsidRDefault="004C77E5" w:rsidP="004C7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1402DC4" w14:textId="1628561A" w:rsidR="004C77E5" w:rsidRDefault="004C77E5" w:rsidP="004C7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47BE922" w14:textId="40AB797B" w:rsidR="004C77E5" w:rsidRDefault="004C77E5" w:rsidP="004C7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D6047C1" w14:textId="41AD6DA9" w:rsidR="004C77E5" w:rsidRDefault="004C77E5" w:rsidP="004C7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554CF3A" w14:textId="119EADF4" w:rsidR="004C77E5" w:rsidRDefault="004C77E5" w:rsidP="004C7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F8420DE" w14:textId="5AED931A" w:rsidR="004C77E5" w:rsidRDefault="004C77E5" w:rsidP="004C7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7313DF6" w14:textId="6722E753" w:rsidR="004C77E5" w:rsidRDefault="004C77E5" w:rsidP="004C7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11136A4" w14:textId="4C6A031A" w:rsidR="004C77E5" w:rsidRDefault="004C77E5" w:rsidP="004C7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A05C7E7" w14:textId="6AD29905" w:rsidR="004C77E5" w:rsidRDefault="004C77E5" w:rsidP="004C7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C45462F" w14:textId="78A24C2B" w:rsidR="004C77E5" w:rsidRDefault="004C77E5" w:rsidP="004C7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550F853" w14:textId="0E532E72" w:rsidR="004C77E5" w:rsidRDefault="004C77E5" w:rsidP="004C7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82977EC" w14:textId="59EA6E87" w:rsidR="004C77E5" w:rsidRDefault="004C77E5" w:rsidP="004C7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19F0A10" w14:textId="1D51B333" w:rsidR="004C77E5" w:rsidRDefault="004C77E5" w:rsidP="004C7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2546585" w14:textId="22F93EC1" w:rsidR="004C77E5" w:rsidRDefault="004C77E5" w:rsidP="008F7CF5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aking on this individual project </w:t>
      </w:r>
      <w:r w:rsidR="002A533F">
        <w:rPr>
          <w:rFonts w:ascii="Times New Roman" w:hAnsi="Times New Roman" w:cs="Times New Roman"/>
          <w:sz w:val="24"/>
          <w:szCs w:val="24"/>
        </w:rPr>
        <w:t>greatly challenged</w:t>
      </w:r>
      <w:r>
        <w:rPr>
          <w:rFonts w:ascii="Times New Roman" w:hAnsi="Times New Roman" w:cs="Times New Roman"/>
          <w:sz w:val="24"/>
          <w:szCs w:val="24"/>
        </w:rPr>
        <w:t xml:space="preserve"> my critical thinking skills and programming ability. </w:t>
      </w:r>
      <w:r w:rsidR="003A771C">
        <w:rPr>
          <w:rFonts w:ascii="Times New Roman" w:hAnsi="Times New Roman" w:cs="Times New Roman"/>
          <w:sz w:val="24"/>
          <w:szCs w:val="24"/>
        </w:rPr>
        <w:t xml:space="preserve">From the onset, </w:t>
      </w:r>
      <w:r w:rsidR="005B1FF3">
        <w:rPr>
          <w:rFonts w:ascii="Times New Roman" w:hAnsi="Times New Roman" w:cs="Times New Roman"/>
          <w:sz w:val="24"/>
          <w:szCs w:val="24"/>
        </w:rPr>
        <w:t>I considered it a challenge to translate the Java version of the code to CPP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5B1FF3">
        <w:rPr>
          <w:rFonts w:ascii="Times New Roman" w:hAnsi="Times New Roman" w:cs="Times New Roman"/>
          <w:sz w:val="24"/>
          <w:szCs w:val="24"/>
        </w:rPr>
        <w:t>It</w:t>
      </w:r>
      <w:r w:rsidR="00C1027C">
        <w:rPr>
          <w:rFonts w:ascii="Times New Roman" w:hAnsi="Times New Roman" w:cs="Times New Roman"/>
          <w:sz w:val="24"/>
          <w:szCs w:val="24"/>
        </w:rPr>
        <w:t xml:space="preserve"> was challenging because I struggled to implement the Java version. </w:t>
      </w:r>
      <w:r>
        <w:rPr>
          <w:rFonts w:ascii="Times New Roman" w:hAnsi="Times New Roman" w:cs="Times New Roman"/>
          <w:sz w:val="24"/>
          <w:szCs w:val="24"/>
        </w:rPr>
        <w:t xml:space="preserve">However, this project </w:t>
      </w:r>
      <w:r w:rsidR="004A491E">
        <w:rPr>
          <w:rFonts w:ascii="Times New Roman" w:hAnsi="Times New Roman" w:cs="Times New Roman"/>
          <w:sz w:val="24"/>
          <w:szCs w:val="24"/>
        </w:rPr>
        <w:t xml:space="preserve">taught me new concepts and changed some ideas </w:t>
      </w:r>
      <w:r w:rsidR="00E84EB0">
        <w:rPr>
          <w:rFonts w:ascii="Times New Roman" w:hAnsi="Times New Roman" w:cs="Times New Roman"/>
          <w:sz w:val="24"/>
          <w:szCs w:val="24"/>
        </w:rPr>
        <w:t>about CPP programming</w:t>
      </w:r>
      <w:r>
        <w:rPr>
          <w:rFonts w:ascii="Times New Roman" w:hAnsi="Times New Roman" w:cs="Times New Roman"/>
          <w:sz w:val="24"/>
          <w:szCs w:val="24"/>
        </w:rPr>
        <w:t>. In this reflection, I ponder on my thought processes throughout the challenge.</w:t>
      </w:r>
    </w:p>
    <w:p w14:paraId="714972C6" w14:textId="08D45749" w:rsidR="004C77E5" w:rsidRDefault="004C77E5" w:rsidP="008F7CF5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begin with, </w:t>
      </w:r>
      <w:r w:rsidR="00E84EB0">
        <w:rPr>
          <w:rFonts w:ascii="Times New Roman" w:hAnsi="Times New Roman" w:cs="Times New Roman"/>
          <w:sz w:val="24"/>
          <w:szCs w:val="24"/>
        </w:rPr>
        <w:t xml:space="preserve">I had to redesign the program </w:t>
      </w:r>
      <w:r w:rsidR="00E05BBB">
        <w:rPr>
          <w:rFonts w:ascii="Times New Roman" w:hAnsi="Times New Roman" w:cs="Times New Roman"/>
          <w:sz w:val="24"/>
          <w:szCs w:val="24"/>
        </w:rPr>
        <w:t xml:space="preserve">structure as my Java version of the project barely achieved the </w:t>
      </w:r>
      <w:r w:rsidR="008C3F8B">
        <w:rPr>
          <w:rFonts w:ascii="Times New Roman" w:hAnsi="Times New Roman" w:cs="Times New Roman"/>
          <w:sz w:val="24"/>
          <w:szCs w:val="24"/>
        </w:rPr>
        <w:t>project's goal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2E1CDF">
        <w:rPr>
          <w:rFonts w:ascii="Times New Roman" w:hAnsi="Times New Roman" w:cs="Times New Roman"/>
          <w:sz w:val="24"/>
          <w:szCs w:val="24"/>
        </w:rPr>
        <w:t xml:space="preserve">Thinking through the problem at a high level, I figured that </w:t>
      </w:r>
      <w:r w:rsidR="0016343F">
        <w:rPr>
          <w:rFonts w:ascii="Times New Roman" w:hAnsi="Times New Roman" w:cs="Times New Roman"/>
          <w:sz w:val="24"/>
          <w:szCs w:val="24"/>
        </w:rPr>
        <w:t xml:space="preserve">implementing the Breadth First Search algorithm for searching would make the </w:t>
      </w:r>
      <w:r w:rsidR="008C3F8B">
        <w:rPr>
          <w:rFonts w:ascii="Times New Roman" w:hAnsi="Times New Roman" w:cs="Times New Roman"/>
          <w:sz w:val="24"/>
          <w:szCs w:val="24"/>
        </w:rPr>
        <w:t>task</w:t>
      </w:r>
      <w:r w:rsidR="005C64CD">
        <w:rPr>
          <w:rFonts w:ascii="Times New Roman" w:hAnsi="Times New Roman" w:cs="Times New Roman"/>
          <w:sz w:val="24"/>
          <w:szCs w:val="24"/>
        </w:rPr>
        <w:t xml:space="preserve"> much </w:t>
      </w:r>
      <w:r w:rsidR="008C3F8B">
        <w:rPr>
          <w:rFonts w:ascii="Times New Roman" w:hAnsi="Times New Roman" w:cs="Times New Roman"/>
          <w:sz w:val="24"/>
          <w:szCs w:val="24"/>
        </w:rPr>
        <w:t xml:space="preserve">more </w:t>
      </w:r>
      <w:r w:rsidR="005C64CD">
        <w:rPr>
          <w:rFonts w:ascii="Times New Roman" w:hAnsi="Times New Roman" w:cs="Times New Roman"/>
          <w:sz w:val="24"/>
          <w:szCs w:val="24"/>
        </w:rPr>
        <w:t>doable since my Java project tried to achieve optimality with Dijkstra</w:t>
      </w:r>
      <w:r w:rsidR="008C3F8B">
        <w:rPr>
          <w:rFonts w:ascii="Times New Roman" w:hAnsi="Times New Roman" w:cs="Times New Roman"/>
          <w:sz w:val="24"/>
          <w:szCs w:val="24"/>
        </w:rPr>
        <w:t>'</w:t>
      </w:r>
      <w:r w:rsidR="005C64CD">
        <w:rPr>
          <w:rFonts w:ascii="Times New Roman" w:hAnsi="Times New Roman" w:cs="Times New Roman"/>
          <w:sz w:val="24"/>
          <w:szCs w:val="24"/>
        </w:rPr>
        <w:t>s algorithm</w:t>
      </w:r>
      <w:r w:rsidR="002E1CDF">
        <w:rPr>
          <w:rFonts w:ascii="Times New Roman" w:hAnsi="Times New Roman" w:cs="Times New Roman"/>
          <w:sz w:val="24"/>
          <w:szCs w:val="24"/>
        </w:rPr>
        <w:t xml:space="preserve">. This </w:t>
      </w:r>
      <w:r w:rsidR="00987A77">
        <w:rPr>
          <w:rFonts w:ascii="Times New Roman" w:hAnsi="Times New Roman" w:cs="Times New Roman"/>
          <w:sz w:val="24"/>
          <w:szCs w:val="24"/>
        </w:rPr>
        <w:t>decision caused me to refer to some online resources to assist me with implementing the algorithm</w:t>
      </w:r>
      <w:r w:rsidR="002E1CDF">
        <w:rPr>
          <w:rFonts w:ascii="Times New Roman" w:hAnsi="Times New Roman" w:cs="Times New Roman"/>
          <w:sz w:val="24"/>
          <w:szCs w:val="24"/>
        </w:rPr>
        <w:t xml:space="preserve">. I </w:t>
      </w:r>
      <w:proofErr w:type="spellStart"/>
      <w:r w:rsidR="002E1CDF">
        <w:rPr>
          <w:rFonts w:ascii="Times New Roman" w:hAnsi="Times New Roman" w:cs="Times New Roman"/>
          <w:sz w:val="24"/>
          <w:szCs w:val="24"/>
        </w:rPr>
        <w:t>utilised</w:t>
      </w:r>
      <w:proofErr w:type="spellEnd"/>
      <w:r w:rsidR="002E1CDF">
        <w:rPr>
          <w:rFonts w:ascii="Times New Roman" w:hAnsi="Times New Roman" w:cs="Times New Roman"/>
          <w:sz w:val="24"/>
          <w:szCs w:val="24"/>
        </w:rPr>
        <w:t xml:space="preserve"> </w:t>
      </w:r>
      <w:r w:rsidR="00987A77">
        <w:rPr>
          <w:rFonts w:ascii="Times New Roman" w:hAnsi="Times New Roman" w:cs="Times New Roman"/>
          <w:sz w:val="24"/>
          <w:szCs w:val="24"/>
        </w:rPr>
        <w:t xml:space="preserve">several </w:t>
      </w:r>
      <w:r w:rsidR="002E1CDF">
        <w:rPr>
          <w:rFonts w:ascii="Times New Roman" w:hAnsi="Times New Roman" w:cs="Times New Roman"/>
          <w:sz w:val="24"/>
          <w:szCs w:val="24"/>
        </w:rPr>
        <w:t xml:space="preserve">online resources like programiz.com </w:t>
      </w:r>
      <w:r w:rsidR="00FE561A">
        <w:rPr>
          <w:rFonts w:ascii="Times New Roman" w:hAnsi="Times New Roman" w:cs="Times New Roman"/>
          <w:sz w:val="24"/>
          <w:szCs w:val="24"/>
        </w:rPr>
        <w:t xml:space="preserve">and </w:t>
      </w:r>
      <w:r w:rsidR="002E1CDF">
        <w:rPr>
          <w:rFonts w:ascii="Times New Roman" w:hAnsi="Times New Roman" w:cs="Times New Roman"/>
          <w:sz w:val="24"/>
          <w:szCs w:val="24"/>
        </w:rPr>
        <w:t>geeksforgeeks.org</w:t>
      </w:r>
      <w:r w:rsidR="00FE561A">
        <w:rPr>
          <w:rFonts w:ascii="Times New Roman" w:hAnsi="Times New Roman" w:cs="Times New Roman"/>
          <w:sz w:val="24"/>
          <w:szCs w:val="24"/>
        </w:rPr>
        <w:t xml:space="preserve"> </w:t>
      </w:r>
      <w:r w:rsidR="002E1CDF">
        <w:rPr>
          <w:rFonts w:ascii="Times New Roman" w:hAnsi="Times New Roman" w:cs="Times New Roman"/>
          <w:sz w:val="24"/>
          <w:szCs w:val="24"/>
        </w:rPr>
        <w:t xml:space="preserve">to research the relevance of some structures to the project. </w:t>
      </w:r>
      <w:r w:rsidR="00987A77">
        <w:rPr>
          <w:rFonts w:ascii="Times New Roman" w:hAnsi="Times New Roman" w:cs="Times New Roman"/>
          <w:sz w:val="24"/>
          <w:szCs w:val="24"/>
        </w:rPr>
        <w:t xml:space="preserve">I also </w:t>
      </w:r>
      <w:r w:rsidR="00277117">
        <w:rPr>
          <w:rFonts w:ascii="Times New Roman" w:hAnsi="Times New Roman" w:cs="Times New Roman"/>
          <w:sz w:val="24"/>
          <w:szCs w:val="24"/>
        </w:rPr>
        <w:t>studi</w:t>
      </w:r>
      <w:r w:rsidR="00987A77">
        <w:rPr>
          <w:rFonts w:ascii="Times New Roman" w:hAnsi="Times New Roman" w:cs="Times New Roman"/>
          <w:sz w:val="24"/>
          <w:szCs w:val="24"/>
        </w:rPr>
        <w:t xml:space="preserve">ed </w:t>
      </w:r>
      <w:r w:rsidR="002311F1">
        <w:rPr>
          <w:rFonts w:ascii="Times New Roman" w:hAnsi="Times New Roman" w:cs="Times New Roman"/>
          <w:sz w:val="24"/>
          <w:szCs w:val="24"/>
        </w:rPr>
        <w:t xml:space="preserve">ideas </w:t>
      </w:r>
      <w:r w:rsidR="00277117">
        <w:rPr>
          <w:rFonts w:ascii="Times New Roman" w:hAnsi="Times New Roman" w:cs="Times New Roman"/>
          <w:sz w:val="24"/>
          <w:szCs w:val="24"/>
        </w:rPr>
        <w:t>for</w:t>
      </w:r>
      <w:r w:rsidR="002311F1">
        <w:rPr>
          <w:rFonts w:ascii="Times New Roman" w:hAnsi="Times New Roman" w:cs="Times New Roman"/>
          <w:sz w:val="24"/>
          <w:szCs w:val="24"/>
        </w:rPr>
        <w:t xml:space="preserve"> implementing structures like </w:t>
      </w:r>
      <w:proofErr w:type="spellStart"/>
      <w:r w:rsidR="002311F1">
        <w:rPr>
          <w:rFonts w:ascii="Times New Roman" w:hAnsi="Times New Roman" w:cs="Times New Roman"/>
          <w:sz w:val="24"/>
          <w:szCs w:val="24"/>
        </w:rPr>
        <w:t>hashmaps</w:t>
      </w:r>
      <w:proofErr w:type="spellEnd"/>
      <w:r w:rsidR="002311F1">
        <w:rPr>
          <w:rFonts w:ascii="Times New Roman" w:hAnsi="Times New Roman" w:cs="Times New Roman"/>
          <w:sz w:val="24"/>
          <w:szCs w:val="24"/>
        </w:rPr>
        <w:t>, array</w:t>
      </w:r>
      <w:r w:rsidR="00277117">
        <w:rPr>
          <w:rFonts w:ascii="Times New Roman" w:hAnsi="Times New Roman" w:cs="Times New Roman"/>
          <w:sz w:val="24"/>
          <w:szCs w:val="24"/>
        </w:rPr>
        <w:t xml:space="preserve"> </w:t>
      </w:r>
      <w:r w:rsidR="002311F1">
        <w:rPr>
          <w:rFonts w:ascii="Times New Roman" w:hAnsi="Times New Roman" w:cs="Times New Roman"/>
          <w:sz w:val="24"/>
          <w:szCs w:val="24"/>
        </w:rPr>
        <w:t>lists and queues in CPP.</w:t>
      </w:r>
    </w:p>
    <w:p w14:paraId="50696724" w14:textId="090A5622" w:rsidR="00630477" w:rsidRDefault="002311F1" w:rsidP="00630477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mentioned earlier, my project employed the Breadth First Search Algorithm to </w:t>
      </w:r>
      <w:r w:rsidR="00122671">
        <w:rPr>
          <w:rFonts w:ascii="Times New Roman" w:hAnsi="Times New Roman" w:cs="Times New Roman"/>
          <w:sz w:val="24"/>
          <w:szCs w:val="24"/>
        </w:rPr>
        <w:t>meet the program</w:t>
      </w:r>
      <w:r w:rsidR="00277117">
        <w:rPr>
          <w:rFonts w:ascii="Times New Roman" w:hAnsi="Times New Roman" w:cs="Times New Roman"/>
          <w:sz w:val="24"/>
          <w:szCs w:val="24"/>
        </w:rPr>
        <w:t>'</w:t>
      </w:r>
      <w:r w:rsidR="00122671">
        <w:rPr>
          <w:rFonts w:ascii="Times New Roman" w:hAnsi="Times New Roman" w:cs="Times New Roman"/>
          <w:sz w:val="24"/>
          <w:szCs w:val="24"/>
        </w:rPr>
        <w:t xml:space="preserve">s goal. One of the primary challenges I had with the BFS algorithm was tweaking it to </w:t>
      </w:r>
      <w:r w:rsidR="00277117">
        <w:rPr>
          <w:rFonts w:ascii="Times New Roman" w:hAnsi="Times New Roman" w:cs="Times New Roman"/>
          <w:sz w:val="24"/>
          <w:szCs w:val="24"/>
        </w:rPr>
        <w:t>use</w:t>
      </w:r>
      <w:r w:rsidR="00024805">
        <w:rPr>
          <w:rFonts w:ascii="Times New Roman" w:hAnsi="Times New Roman" w:cs="Times New Roman"/>
          <w:sz w:val="24"/>
          <w:szCs w:val="24"/>
        </w:rPr>
        <w:t xml:space="preserve"> the necessary parameter</w:t>
      </w:r>
      <w:r w:rsidR="00277117">
        <w:rPr>
          <w:rFonts w:ascii="Times New Roman" w:hAnsi="Times New Roman" w:cs="Times New Roman"/>
          <w:sz w:val="24"/>
          <w:szCs w:val="24"/>
        </w:rPr>
        <w:t>s</w:t>
      </w:r>
      <w:r w:rsidR="00024805">
        <w:rPr>
          <w:rFonts w:ascii="Times New Roman" w:hAnsi="Times New Roman" w:cs="Times New Roman"/>
          <w:sz w:val="24"/>
          <w:szCs w:val="24"/>
        </w:rPr>
        <w:t xml:space="preserve"> that the program required to be effective.</w:t>
      </w:r>
      <w:r w:rsidR="004B3DF5">
        <w:rPr>
          <w:rFonts w:ascii="Times New Roman" w:hAnsi="Times New Roman" w:cs="Times New Roman"/>
          <w:sz w:val="24"/>
          <w:szCs w:val="24"/>
        </w:rPr>
        <w:t xml:space="preserve"> Although I struggled with implementing the </w:t>
      </w:r>
      <w:r w:rsidR="00024805">
        <w:rPr>
          <w:rFonts w:ascii="Times New Roman" w:hAnsi="Times New Roman" w:cs="Times New Roman"/>
          <w:sz w:val="24"/>
          <w:szCs w:val="24"/>
        </w:rPr>
        <w:t>algorithm to suit</w:t>
      </w:r>
      <w:r w:rsidR="00630477">
        <w:rPr>
          <w:rFonts w:ascii="Times New Roman" w:hAnsi="Times New Roman" w:cs="Times New Roman"/>
          <w:sz w:val="24"/>
          <w:szCs w:val="24"/>
        </w:rPr>
        <w:t xml:space="preserve"> th</w:t>
      </w:r>
      <w:r w:rsidR="004B3DF5">
        <w:rPr>
          <w:rFonts w:ascii="Times New Roman" w:hAnsi="Times New Roman" w:cs="Times New Roman"/>
          <w:sz w:val="24"/>
          <w:szCs w:val="24"/>
        </w:rPr>
        <w:t xml:space="preserve">e problem context, I </w:t>
      </w:r>
      <w:r w:rsidR="00B255F3">
        <w:rPr>
          <w:rFonts w:ascii="Times New Roman" w:hAnsi="Times New Roman" w:cs="Times New Roman"/>
          <w:sz w:val="24"/>
          <w:szCs w:val="24"/>
        </w:rPr>
        <w:t>understood problem-solving better</w:t>
      </w:r>
      <w:r w:rsidR="002A533F">
        <w:rPr>
          <w:rFonts w:ascii="Times New Roman" w:hAnsi="Times New Roman" w:cs="Times New Roman"/>
          <w:sz w:val="24"/>
          <w:szCs w:val="24"/>
        </w:rPr>
        <w:t>.</w:t>
      </w:r>
      <w:r w:rsidR="00630477">
        <w:rPr>
          <w:rFonts w:ascii="Times New Roman" w:hAnsi="Times New Roman" w:cs="Times New Roman"/>
          <w:sz w:val="24"/>
          <w:szCs w:val="24"/>
        </w:rPr>
        <w:t xml:space="preserve"> One other challenge I had generally was with </w:t>
      </w:r>
      <w:proofErr w:type="spellStart"/>
      <w:r w:rsidR="00630477">
        <w:rPr>
          <w:rFonts w:ascii="Times New Roman" w:hAnsi="Times New Roman" w:cs="Times New Roman"/>
          <w:sz w:val="24"/>
          <w:szCs w:val="24"/>
        </w:rPr>
        <w:t>familiari</w:t>
      </w:r>
      <w:r w:rsidR="008C3F8B">
        <w:rPr>
          <w:rFonts w:ascii="Times New Roman" w:hAnsi="Times New Roman" w:cs="Times New Roman"/>
          <w:sz w:val="24"/>
          <w:szCs w:val="24"/>
        </w:rPr>
        <w:t>s</w:t>
      </w:r>
      <w:r w:rsidR="00630477">
        <w:rPr>
          <w:rFonts w:ascii="Times New Roman" w:hAnsi="Times New Roman" w:cs="Times New Roman"/>
          <w:sz w:val="24"/>
          <w:szCs w:val="24"/>
        </w:rPr>
        <w:t>ing</w:t>
      </w:r>
      <w:proofErr w:type="spellEnd"/>
      <w:r w:rsidR="00630477">
        <w:rPr>
          <w:rFonts w:ascii="Times New Roman" w:hAnsi="Times New Roman" w:cs="Times New Roman"/>
          <w:sz w:val="24"/>
          <w:szCs w:val="24"/>
        </w:rPr>
        <w:t xml:space="preserve"> myself with CPP syntax.</w:t>
      </w:r>
    </w:p>
    <w:p w14:paraId="7597B4AC" w14:textId="783BA8E0" w:rsidR="00AC7B16" w:rsidRDefault="002A533F" w:rsidP="00AC7B16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conclusion, this project introduced me to </w:t>
      </w:r>
      <w:r w:rsidR="005C1088">
        <w:rPr>
          <w:rFonts w:ascii="Times New Roman" w:hAnsi="Times New Roman" w:cs="Times New Roman"/>
          <w:sz w:val="24"/>
          <w:szCs w:val="24"/>
        </w:rPr>
        <w:t>appreciat</w:t>
      </w:r>
      <w:r w:rsidR="00277117">
        <w:rPr>
          <w:rFonts w:ascii="Times New Roman" w:hAnsi="Times New Roman" w:cs="Times New Roman"/>
          <w:sz w:val="24"/>
          <w:szCs w:val="24"/>
        </w:rPr>
        <w:t>e</w:t>
      </w:r>
      <w:r w:rsidR="005C1088">
        <w:rPr>
          <w:rFonts w:ascii="Times New Roman" w:hAnsi="Times New Roman" w:cs="Times New Roman"/>
          <w:sz w:val="24"/>
          <w:szCs w:val="24"/>
        </w:rPr>
        <w:t xml:space="preserve"> the dynamics of programming languages and the flexibilities that each of them </w:t>
      </w:r>
      <w:proofErr w:type="gramStart"/>
      <w:r w:rsidR="005C1088">
        <w:rPr>
          <w:rFonts w:ascii="Times New Roman" w:hAnsi="Times New Roman" w:cs="Times New Roman"/>
          <w:sz w:val="24"/>
          <w:szCs w:val="24"/>
        </w:rPr>
        <w:t>come</w:t>
      </w:r>
      <w:proofErr w:type="gramEnd"/>
      <w:r w:rsidR="005C1088">
        <w:rPr>
          <w:rFonts w:ascii="Times New Roman" w:hAnsi="Times New Roman" w:cs="Times New Roman"/>
          <w:sz w:val="24"/>
          <w:szCs w:val="24"/>
        </w:rPr>
        <w:t xml:space="preserve"> with</w:t>
      </w:r>
      <w:r>
        <w:rPr>
          <w:rFonts w:ascii="Times New Roman" w:hAnsi="Times New Roman" w:cs="Times New Roman"/>
          <w:sz w:val="24"/>
          <w:szCs w:val="24"/>
        </w:rPr>
        <w:t xml:space="preserve">. I learnt that incremental development is an essential aspect of programming. Finally, this project improved my ability to conduct technical research with online resources. </w:t>
      </w:r>
    </w:p>
    <w:p w14:paraId="05336FD0" w14:textId="77777777" w:rsidR="00630477" w:rsidRDefault="00630477" w:rsidP="00AC7B16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2FCF97D8" w14:textId="4A31292D" w:rsidR="00AC7B16" w:rsidRDefault="00AC7B16" w:rsidP="00AC7B16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14:paraId="59122370" w14:textId="61B4F013" w:rsidR="00C2535D" w:rsidRPr="00C2535D" w:rsidRDefault="00C2535D" w:rsidP="00D5041B">
      <w:pPr>
        <w:pStyle w:val="NormalWeb"/>
        <w:spacing w:before="0" w:beforeAutospacing="0" w:after="0" w:afterAutospacing="0" w:line="480" w:lineRule="auto"/>
        <w:ind w:left="720" w:hanging="720"/>
      </w:pPr>
      <w:proofErr w:type="spellStart"/>
      <w:r>
        <w:t>GeeksforGeeks</w:t>
      </w:r>
      <w:proofErr w:type="spellEnd"/>
      <w:r>
        <w:t xml:space="preserve">. (2022, October 14). </w:t>
      </w:r>
      <w:proofErr w:type="spellStart"/>
      <w:r>
        <w:rPr>
          <w:i/>
          <w:iCs/>
        </w:rPr>
        <w:t>unordered_map</w:t>
      </w:r>
      <w:proofErr w:type="spellEnd"/>
      <w:r>
        <w:rPr>
          <w:i/>
          <w:iCs/>
        </w:rPr>
        <w:t xml:space="preserve"> in C++ STL</w:t>
      </w:r>
      <w:r>
        <w:t>. https://www.geeksforgeeks.org/unordered_map-in-cpp-stl/</w:t>
      </w:r>
    </w:p>
    <w:p w14:paraId="2A23A0B3" w14:textId="57C91AB3" w:rsidR="00697EDD" w:rsidRDefault="00697EDD" w:rsidP="00697EDD">
      <w:pPr>
        <w:pStyle w:val="NormalWeb"/>
        <w:spacing w:before="0" w:beforeAutospacing="0" w:after="0" w:afterAutospacing="0" w:line="480" w:lineRule="auto"/>
        <w:ind w:left="720" w:hanging="720"/>
      </w:pPr>
      <w:r>
        <w:rPr>
          <w:i/>
          <w:iCs/>
        </w:rPr>
        <w:t xml:space="preserve">How to Split strings in C++ - </w:t>
      </w:r>
      <w:proofErr w:type="spellStart"/>
      <w:r>
        <w:rPr>
          <w:i/>
          <w:iCs/>
        </w:rPr>
        <w:t>javatpoint</w:t>
      </w:r>
      <w:proofErr w:type="spellEnd"/>
      <w:r>
        <w:t>. (n.d.). www.javatpoint.com. https://www.javatpoint.com/how-to-split-strings-in-cpp</w:t>
      </w:r>
    </w:p>
    <w:p w14:paraId="152622BF" w14:textId="77777777" w:rsidR="00FB218B" w:rsidRDefault="00FB218B" w:rsidP="00FB218B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Techie Delight. (2022, February 6). </w:t>
      </w:r>
      <w:r>
        <w:rPr>
          <w:i/>
          <w:iCs/>
        </w:rPr>
        <w:t>Iterate through a queue in C++</w:t>
      </w:r>
      <w:r>
        <w:t>. https://www.techiedelight.com/iterate-through-a-queue-in-cpp/</w:t>
      </w:r>
    </w:p>
    <w:p w14:paraId="5B058CC5" w14:textId="6BB8E332" w:rsidR="00AC7B16" w:rsidRPr="004C77E5" w:rsidRDefault="00AC7B16" w:rsidP="00036806">
      <w:pPr>
        <w:pStyle w:val="NormalWeb"/>
        <w:spacing w:before="0" w:beforeAutospacing="0" w:after="0" w:afterAutospacing="0" w:line="480" w:lineRule="auto"/>
        <w:ind w:left="720" w:hanging="720"/>
      </w:pPr>
    </w:p>
    <w:sectPr w:rsidR="00AC7B16" w:rsidRPr="004C77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MjczMjWzMDE3NTZQ0lEKTi0uzszPAykwqgUAvIi/8CwAAAA="/>
  </w:docVars>
  <w:rsids>
    <w:rsidRoot w:val="004C77E5"/>
    <w:rsid w:val="00024805"/>
    <w:rsid w:val="00036806"/>
    <w:rsid w:val="000B1C73"/>
    <w:rsid w:val="00111A67"/>
    <w:rsid w:val="00122671"/>
    <w:rsid w:val="0016343F"/>
    <w:rsid w:val="002311F1"/>
    <w:rsid w:val="00277117"/>
    <w:rsid w:val="002A533F"/>
    <w:rsid w:val="002E1CDF"/>
    <w:rsid w:val="003A771C"/>
    <w:rsid w:val="00405893"/>
    <w:rsid w:val="004856E8"/>
    <w:rsid w:val="004A491E"/>
    <w:rsid w:val="004B3DF5"/>
    <w:rsid w:val="004C77E5"/>
    <w:rsid w:val="00517063"/>
    <w:rsid w:val="005B1FF3"/>
    <w:rsid w:val="005C1088"/>
    <w:rsid w:val="005C64CD"/>
    <w:rsid w:val="00630477"/>
    <w:rsid w:val="0063149B"/>
    <w:rsid w:val="00697EDD"/>
    <w:rsid w:val="006E7D3F"/>
    <w:rsid w:val="008C3F8B"/>
    <w:rsid w:val="008F7CF5"/>
    <w:rsid w:val="00923632"/>
    <w:rsid w:val="00987A77"/>
    <w:rsid w:val="00A745DF"/>
    <w:rsid w:val="00AC7B16"/>
    <w:rsid w:val="00B255F3"/>
    <w:rsid w:val="00BE5A56"/>
    <w:rsid w:val="00C1027C"/>
    <w:rsid w:val="00C2535D"/>
    <w:rsid w:val="00D21D02"/>
    <w:rsid w:val="00D5041B"/>
    <w:rsid w:val="00E05BBB"/>
    <w:rsid w:val="00E84EB0"/>
    <w:rsid w:val="00F60F51"/>
    <w:rsid w:val="00FB218B"/>
    <w:rsid w:val="00FE56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DEB2B0"/>
  <w15:chartTrackingRefBased/>
  <w15:docId w15:val="{36BEC28E-E332-4CD2-AE37-5E133B275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314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81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5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5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5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2</TotalTime>
  <Pages>3</Pages>
  <Words>358</Words>
  <Characters>204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Tsatsu Tamakloe</dc:creator>
  <cp:keywords/>
  <dc:description/>
  <cp:lastModifiedBy>Aaron Tsatsu Tamakloe</cp:lastModifiedBy>
  <cp:revision>38</cp:revision>
  <dcterms:created xsi:type="dcterms:W3CDTF">2022-09-30T16:06:00Z</dcterms:created>
  <dcterms:modified xsi:type="dcterms:W3CDTF">2022-11-29T22:23:00Z</dcterms:modified>
</cp:coreProperties>
</file>